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ssets-endowment"/>
      <w:r>
        <w:t xml:space="preserve">Assets Endowment</w:t>
      </w:r>
      <w:bookmarkEnd w:id="20"/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p>
      <w:pPr>
        <w:pStyle w:val="Heading2"/>
      </w:pPr>
      <w:bookmarkStart w:id="23" w:name="attorney"/>
      <w:r>
        <w:t xml:space="preserve">Attorne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sc.planmygift.org/wills-and-living-trusts" TargetMode="External" /><Relationship Type="http://schemas.openxmlformats.org/officeDocument/2006/relationships/hyperlink" Id="rId21" Target="https://www.akcchf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sc.planmygift.org/wills-and-living-trusts" TargetMode="External" /><Relationship Type="http://schemas.openxmlformats.org/officeDocument/2006/relationships/hyperlink" Id="rId21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7T22:06:53Z</dcterms:created>
  <dcterms:modified xsi:type="dcterms:W3CDTF">2022-08-27T22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